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네이버</w:t>
      </w:r>
      <w:r>
        <w:t xml:space="preserve"> </w:t>
      </w:r>
      <w:r>
        <w:t xml:space="preserve">카테고리별</w:t>
      </w:r>
      <w:r>
        <w:t xml:space="preserve"> </w:t>
      </w:r>
      <w:r>
        <w:t xml:space="preserve">톱기사들에</w:t>
      </w:r>
      <w:r>
        <w:t xml:space="preserve"> </w:t>
      </w:r>
      <w:r>
        <w:t xml:space="preserve">대한</w:t>
      </w:r>
      <w:r>
        <w:t xml:space="preserve"> </w:t>
      </w:r>
      <w:r>
        <w:t xml:space="preserve">사람들의</w:t>
      </w:r>
      <w:r>
        <w:t xml:space="preserve"> </w:t>
      </w:r>
      <w:r>
        <w:t xml:space="preserve">반응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한상혁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5월</w:t>
      </w:r>
      <w:r>
        <w:t xml:space="preserve"> </w:t>
      </w:r>
      <w:r>
        <w:t xml:space="preserve">4일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Selenium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eleni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elenium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ves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mD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teDri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teServerAddr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ort=</w:t>
      </w:r>
      <w:r>
        <w:rPr>
          <w:rStyle w:val="NormalTok"/>
        </w:rPr>
        <w:t xml:space="preserve">4445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owserName=</w:t>
      </w:r>
      <w:r>
        <w:rPr>
          <w:rStyle w:val="StringTok"/>
        </w:rPr>
        <w:t xml:space="preserve">"chr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ews.naver.com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ge_sourc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PageSour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atagory_na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ge_sour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.lnb_menu ul 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atagory_nam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gory_nam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atagory_url_par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ge_sour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.lnb_menu ul li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atagory_url_par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gory_url_par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atagory_url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agory_url_part)){                   </w:t>
      </w:r>
      <w:r>
        <w:rPr>
          <w:rStyle w:val="CommentTok"/>
        </w:rPr>
        <w:t xml:space="preserve"># URL을 접근 가능한 URL로 만들어 주는 기능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atagory_url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ews.naver.com"</w:t>
      </w:r>
      <w:r>
        <w:rPr>
          <w:rStyle w:val="NormalTok"/>
        </w:rPr>
        <w:t xml:space="preserve">, catagory_url_part[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tal_article_info_df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agory_url)){ </w:t>
      </w:r>
      <w:r>
        <w:rPr>
          <w:rStyle w:val="CommentTok"/>
        </w:rPr>
        <w:t xml:space="preserve"># 페이지 정보를 분류별 기사별로 스크래핑하는 기능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avigate</w:t>
      </w:r>
      <w:r>
        <w:rPr>
          <w:rStyle w:val="NormalTok"/>
        </w:rPr>
        <w:t xml:space="preserve">(catagory_url[i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re_see_b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ndEle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ing=</w:t>
      </w:r>
      <w:r>
        <w:rPr>
          <w:rStyle w:val="StringTok"/>
        </w:rPr>
        <w:t xml:space="preserve">"css sel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.cluster_more 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alu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more_see_b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lickEleme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rror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ly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valu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ge_sourc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PageSour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it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ge_sour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cluster_text_head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title_u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ge_sour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cluster_text_head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tle_url)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avigate</w:t>
      </w:r>
      <w:r>
        <w:rPr>
          <w:rStyle w:val="NormalTok"/>
        </w:rPr>
        <w:t xml:space="preserve">(title_url[j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page_sourc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D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PageSour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emotion_respons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ge_sour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.u_likeit_list_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emotion_respons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emotion_respons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motion_responses)</w:t>
      </w:r>
      <w:r>
        <w:br w:type="textWrapping"/>
      </w:r>
      <w:r>
        <w:rPr>
          <w:rStyle w:val="NormalTok"/>
        </w:rPr>
        <w:t xml:space="preserve">      emotion_respons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emotion_responses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article_info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카테고리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gory_name[i], 제목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[j], 좋아요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훈훈해요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       슬퍼요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화나요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후속기사_원해요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_respon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total_article_info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al_article_info_df, article_info_df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i) </w:t>
      </w:r>
      <w:r>
        <w:rPr>
          <w:rStyle w:val="CommentTok"/>
        </w:rPr>
        <w:t xml:space="preserve"># 진행 확인용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rouped_total_article_info_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rticle_info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카테고리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좋아요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좋아요), 훈훈해요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훈훈해요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슬퍼요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슬퍼요), 화나요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화나요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후속기사_원해요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후속기사_원해요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rouped_total_article_info_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ed_total_article_info_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grouped_total_article_inf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카테고리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ed_total_article_inf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카테고리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grouped_total_article_inf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카테고리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lted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rouped_total_article_info_d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lted_data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카테고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반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반응_수_합계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데이터 시각화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isualised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카테고리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반응_수_합계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반응_수_합계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반응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카테고리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표정 수 합계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3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3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네이버 카테고리별 헤드라인 기사들에 </w:t>
      </w:r>
      <w:r>
        <w:rPr>
          <w:rStyle w:val="CharTok"/>
        </w:rPr>
        <w:t xml:space="preserve">\n</w:t>
      </w:r>
      <w:r>
        <w:rPr>
          <w:rStyle w:val="StringTok"/>
        </w:rPr>
        <w:t xml:space="preserve">대한 사람들의 반응 분석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isualised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RSelenium</w:t>
      </w:r>
    </w:p>
    <w:p>
      <w:pPr>
        <w:pStyle w:val="SourceCode"/>
      </w:pPr>
      <w:r>
        <w:rPr>
          <w:rStyle w:val="VerbatimChar"/>
        </w:rPr>
        <w:t xml:space="preserve">## Loading required package: rvest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5.2</w:t>
      </w:r>
    </w:p>
    <w:p>
      <w:pPr>
        <w:pStyle w:val="SourceCode"/>
      </w:pPr>
      <w:r>
        <w:rPr>
          <w:rStyle w:val="VerbatimChar"/>
        </w:rPr>
        <w:t xml:space="preserve">## [1] "Connecting to remote server"</w:t>
      </w:r>
      <w:r>
        <w:br w:type="textWrapping"/>
      </w:r>
      <w:r>
        <w:rPr>
          <w:rStyle w:val="VerbatimChar"/>
        </w:rPr>
        <w:t xml:space="preserve">## $acceptSslCerts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pplicationCacheEn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rowserConnectionEn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rowserName</w:t>
      </w:r>
      <w:r>
        <w:br w:type="textWrapping"/>
      </w:r>
      <w:r>
        <w:rPr>
          <w:rStyle w:val="VerbatimChar"/>
        </w:rPr>
        <w:t xml:space="preserve">## [1] "chro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rome</w:t>
      </w:r>
      <w:r>
        <w:br w:type="textWrapping"/>
      </w:r>
      <w:r>
        <w:rPr>
          <w:rStyle w:val="VerbatimChar"/>
        </w:rPr>
        <w:t xml:space="preserve">## $chrome$chromedriverVersion</w:t>
      </w:r>
      <w:r>
        <w:br w:type="textWrapping"/>
      </w:r>
      <w:r>
        <w:rPr>
          <w:rStyle w:val="VerbatimChar"/>
        </w:rPr>
        <w:t xml:space="preserve">## [1] "2.32.498550 (9dec58e66c31bcc53a9ce3c7226f0c1c5810906a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rome$userDataDir</w:t>
      </w:r>
      <w:r>
        <w:br w:type="textWrapping"/>
      </w:r>
      <w:r>
        <w:rPr>
          <w:rStyle w:val="VerbatimChar"/>
        </w:rPr>
        <w:t xml:space="preserve">## [1] "C:\\Users\\User\\AppData\\Local\\Temp\\scoped_dir1948_2126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ssSelectorsEnable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baseEn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andlesAlerts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asTouchScree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avascriptEnable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cationContextEnable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bileEmulationEn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tiveEvents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workConnectionEn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geLoadStrategy</w:t>
      </w:r>
      <w:r>
        <w:br w:type="textWrapping"/>
      </w:r>
      <w:r>
        <w:rPr>
          <w:rStyle w:val="VerbatimChar"/>
        </w:rPr>
        <w:t xml:space="preserve">## [1] "norm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atform</w:t>
      </w:r>
      <w:r>
        <w:br w:type="textWrapping"/>
      </w:r>
      <w:r>
        <w:rPr>
          <w:rStyle w:val="VerbatimChar"/>
        </w:rPr>
        <w:t xml:space="preserve">## [1] "Windows N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tatabl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tWindowRec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kesHeapSnapsho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kesScreensho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expectedAlertBehaviour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on</w:t>
      </w:r>
      <w:r>
        <w:br w:type="textWrapping"/>
      </w:r>
      <w:r>
        <w:rPr>
          <w:rStyle w:val="VerbatimChar"/>
        </w:rPr>
        <w:t xml:space="preserve">## [1] "74.0.3729.13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bStorageEnable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bdriver.remote.sessionid</w:t>
      </w:r>
      <w:r>
        <w:br w:type="textWrapping"/>
      </w:r>
      <w:r>
        <w:rPr>
          <w:rStyle w:val="VerbatimChar"/>
        </w:rPr>
        <w:t xml:space="preserve">## [1] "c53870a5365234868cb16ced71557b68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d</w:t>
      </w:r>
      <w:r>
        <w:br w:type="textWrapping"/>
      </w:r>
      <w:r>
        <w:rPr>
          <w:rStyle w:val="VerbatimChar"/>
        </w:rPr>
        <w:t xml:space="preserve">## [1] "c53870a5365234868cb16ced71557b68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nium message:element not visible</w:t>
      </w:r>
      <w:r>
        <w:br w:type="textWrapping"/>
      </w:r>
      <w:r>
        <w:rPr>
          <w:rStyle w:val="VerbatimChar"/>
        </w:rPr>
        <w:t xml:space="preserve">##   (Session info: chrome=74.0.3729.131)</w:t>
      </w:r>
      <w:r>
        <w:br w:type="textWrapping"/>
      </w:r>
      <w:r>
        <w:rPr>
          <w:rStyle w:val="VerbatimChar"/>
        </w:rPr>
        <w:t xml:space="preserve">##   (Driver info: chromedriver=2.32.498550 (9dec58e66c31bcc53a9ce3c7226f0c1c5810906a),platform=Windows NT 6.3.9600 x86_64)</w:t>
      </w:r>
    </w:p>
    <w:p>
      <w:pPr>
        <w:pStyle w:val="SourceCode"/>
      </w:pP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VerbatimChar"/>
        </w:rPr>
        <w:t xml:space="preserve">## Using 카테고리 as id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네이버_카테고리별_톱기사들에_대한_사람들_반응_분석_예시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46f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네이버 카테고리별 톱기사들에 대한 사람들의 반응 분석</dc:title>
  <dc:creator>한상혁</dc:creator>
  <dcterms:created xsi:type="dcterms:W3CDTF">2019-05-03T15:16:25Z</dcterms:created>
  <dcterms:modified xsi:type="dcterms:W3CDTF">2019-05-03T15:16:25Z</dcterms:modified>
</cp:coreProperties>
</file>